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1689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6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ryk Wierzbi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AFAL SKRZYSZ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